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005CB" w14:textId="51F3D083" w:rsidR="0094670C" w:rsidRDefault="004737B8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before="240" w:after="200"/>
        <w:rPr>
          <w:b/>
          <w:color w:val="534C29"/>
          <w:sz w:val="40"/>
          <w:szCs w:val="40"/>
        </w:rPr>
      </w:pPr>
      <w:bookmarkStart w:id="0" w:name="_d0qm9fvqlfzu" w:colFirst="0" w:colLast="0"/>
      <w:bookmarkEnd w:id="0"/>
      <w:r>
        <w:rPr>
          <w:b/>
          <w:color w:val="534C29"/>
          <w:sz w:val="40"/>
          <w:szCs w:val="40"/>
        </w:rPr>
        <w:t>Activity 3: Making decisions</w:t>
      </w:r>
    </w:p>
    <w:p w14:paraId="47BA2169" w14:textId="1810B778" w:rsidR="0094670C" w:rsidRDefault="004737B8" w:rsidP="00364DA0">
      <w:r>
        <w:t>In this activity, you will practise making decisions about which team members to assign to which tasks</w:t>
      </w:r>
      <w:r w:rsidR="45609BBE">
        <w:t xml:space="preserve"> and determining the optimal flow of work</w:t>
      </w:r>
      <w:r>
        <w:t>. In small groups, cut out the team profiles and project tasks. Then work together to try to match tasks to the most appropriate team member</w:t>
      </w:r>
      <w:r w:rsidR="36861C09">
        <w:t xml:space="preserve"> and determine the logical sequence in which they should be completed</w:t>
      </w:r>
      <w:r>
        <w:t xml:space="preserve">. </w:t>
      </w:r>
    </w:p>
    <w:p w14:paraId="232B183C" w14:textId="7E5FA559" w:rsidR="0094670C" w:rsidRDefault="004737B8" w:rsidP="00364DA0">
      <w:r>
        <w:t>The decisions you need to make won’t always be easy; sometimes there may be multiple team members suitable for one task and none suitable for others. Use this as an opportunity to identify skill gaps and make a plan for how you might fill them. For example, will you assign an existing team member and provide training or will you fill the gap with a subcontractor?</w:t>
      </w:r>
    </w:p>
    <w:p w14:paraId="474D8752" w14:textId="77777777" w:rsidR="0094670C" w:rsidRDefault="004737B8">
      <w:pPr>
        <w:spacing w:before="40" w:after="120" w:line="240" w:lineRule="auto"/>
      </w:pPr>
      <w:r>
        <w:rPr>
          <w:color w:val="534C29"/>
          <w:sz w:val="28"/>
          <w:szCs w:val="28"/>
        </w:rPr>
        <w:t xml:space="preserve">Scenario: </w:t>
      </w:r>
    </w:p>
    <w:p w14:paraId="044D203F" w14:textId="6FB2C8E8" w:rsidR="0094670C" w:rsidRDefault="004737B8">
      <w:pPr>
        <w:spacing w:before="40" w:after="120" w:line="240" w:lineRule="auto"/>
      </w:pPr>
      <w:r>
        <w:t>Your team has been tasked with developing ‘</w:t>
      </w:r>
      <w:proofErr w:type="spellStart"/>
      <w:r>
        <w:t>EduConnect</w:t>
      </w:r>
      <w:proofErr w:type="spellEnd"/>
      <w:r>
        <w:t>’, an innovative online learning platform. Features include:</w:t>
      </w:r>
    </w:p>
    <w:p w14:paraId="1DDAC0FE" w14:textId="1018116E" w:rsidR="0094670C" w:rsidRDefault="004737B8" w:rsidP="00364D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364DA0">
        <w:rPr>
          <w:b/>
        </w:rPr>
        <w:t>interactive courses:</w:t>
      </w:r>
      <w:r>
        <w:t xml:space="preserve"> engaging video lectures, quizzes and assignments</w:t>
      </w:r>
    </w:p>
    <w:p w14:paraId="6C2A9B46" w14:textId="0F672A45" w:rsidR="0094670C" w:rsidRDefault="004737B8" w:rsidP="00364D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364DA0">
        <w:rPr>
          <w:b/>
        </w:rPr>
        <w:t>personalised learning paths:</w:t>
      </w:r>
      <w:r>
        <w:t xml:space="preserve"> tailored recommendations based on student progress and interests</w:t>
      </w:r>
    </w:p>
    <w:p w14:paraId="3993C5D0" w14:textId="1066C04E" w:rsidR="0094670C" w:rsidRDefault="004737B8" w:rsidP="00364D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364DA0">
        <w:rPr>
          <w:b/>
        </w:rPr>
        <w:t>collaborative tools:</w:t>
      </w:r>
      <w:r>
        <w:t xml:space="preserve"> virtual classrooms, discussion forums and real-time collaboration features</w:t>
      </w:r>
    </w:p>
    <w:p w14:paraId="7518A04A" w14:textId="50A9606F" w:rsidR="0094670C" w:rsidRDefault="004737B8" w:rsidP="00364D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364DA0">
        <w:rPr>
          <w:b/>
        </w:rPr>
        <w:t>gamification:</w:t>
      </w:r>
      <w:r>
        <w:t xml:space="preserve"> badges, leaderboards and other elements to motivate and engage learners</w:t>
      </w:r>
    </w:p>
    <w:p w14:paraId="4CCA2E05" w14:textId="090585EC" w:rsidR="0094670C" w:rsidRDefault="004737B8" w:rsidP="00364D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364DA0">
        <w:rPr>
          <w:b/>
        </w:rPr>
        <w:t>analytics dashboard:</w:t>
      </w:r>
      <w:r>
        <w:t xml:space="preserve"> detailed insights into student performance and engagement.</w:t>
      </w:r>
    </w:p>
    <w:p w14:paraId="03544877" w14:textId="77777777" w:rsidR="0094670C" w:rsidRDefault="0094670C"/>
    <w:p w14:paraId="536CBE1E" w14:textId="77777777" w:rsidR="0094670C" w:rsidRDefault="004737B8">
      <w:r>
        <w:t>Things to consider:</w:t>
      </w:r>
    </w:p>
    <w:p w14:paraId="0C22F26D" w14:textId="28876DA8" w:rsidR="0094670C" w:rsidRDefault="33B35AAF" w:rsidP="00364DA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ich task(s) must be completed before another can start?</w:t>
      </w:r>
    </w:p>
    <w:p w14:paraId="0DC66A48" w14:textId="70A1A8C2" w:rsidR="0094670C" w:rsidRDefault="004737B8" w:rsidP="00364DA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at are the strengths of each team member?</w:t>
      </w:r>
    </w:p>
    <w:p w14:paraId="0FE80D6C" w14:textId="77777777" w:rsidR="0094670C" w:rsidRDefault="004737B8" w:rsidP="00364DA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at are the interests and career goals of each team member?</w:t>
      </w:r>
    </w:p>
    <w:p w14:paraId="5457A3BA" w14:textId="77777777" w:rsidR="0094670C" w:rsidRDefault="004737B8" w:rsidP="00364DA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o is suitable for this role? Will any team members need a supervisor?</w:t>
      </w:r>
    </w:p>
    <w:p w14:paraId="4130F8F4" w14:textId="77777777" w:rsidR="0094670C" w:rsidRDefault="004737B8" w:rsidP="00364DA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ich team members will be more costly? When considering this question, think about how long they will take to complete the task.</w:t>
      </w:r>
    </w:p>
    <w:p w14:paraId="0ECB6F14" w14:textId="77777777" w:rsidR="0094670C" w:rsidRDefault="004737B8" w:rsidP="00364DA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t>Will any tasks require input from more than one member of the team?</w:t>
      </w:r>
    </w:p>
    <w:p w14:paraId="2D70FBDA" w14:textId="77777777" w:rsidR="0094670C" w:rsidRDefault="0094670C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14:paraId="627AACC4" w14:textId="7675D7B7" w:rsidR="00CC11C0" w:rsidRPr="009C7CF7" w:rsidRDefault="004737B8" w:rsidP="009C7CF7">
      <w:pPr>
        <w:sectPr w:rsidR="00CC11C0" w:rsidRPr="009C7CF7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  <w:r w:rsidRPr="009C7CF7">
        <w:t xml:space="preserve">REMEMBER: </w:t>
      </w:r>
      <w:r w:rsidR="005C4D44">
        <w:t>There will</w:t>
      </w:r>
      <w:r w:rsidRPr="009C7CF7">
        <w:t xml:space="preserve"> be multiple ways that you can assign these tasks among the team. The most important thing is that you can justify the decisions you make</w:t>
      </w:r>
      <w:r w:rsidR="363220F9">
        <w:t xml:space="preserve"> about who completes the task and when it is scheduled</w:t>
      </w:r>
      <w:r>
        <w:t>.</w:t>
      </w:r>
    </w:p>
    <w:p w14:paraId="1742BB7D" w14:textId="6C51679C" w:rsidR="0094670C" w:rsidRDefault="004737B8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before="240" w:after="200"/>
        <w:rPr>
          <w:b/>
          <w:color w:val="534C29"/>
          <w:sz w:val="40"/>
          <w:szCs w:val="40"/>
        </w:rPr>
      </w:pPr>
      <w:r>
        <w:rPr>
          <w:b/>
          <w:color w:val="534C29"/>
          <w:sz w:val="40"/>
          <w:szCs w:val="40"/>
        </w:rPr>
        <w:lastRenderedPageBreak/>
        <w:t>Project tasks</w:t>
      </w:r>
    </w:p>
    <w:tbl>
      <w:tblPr>
        <w:tblStyle w:val="a"/>
        <w:tblW w:w="14024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06"/>
        <w:gridCol w:w="3506"/>
        <w:gridCol w:w="3506"/>
        <w:gridCol w:w="3506"/>
      </w:tblGrid>
      <w:tr w:rsidR="0094670C" w14:paraId="503FF4FA" w14:textId="77777777">
        <w:trPr>
          <w:trHeight w:val="300"/>
        </w:trPr>
        <w:tc>
          <w:tcPr>
            <w:tcW w:w="3506" w:type="dxa"/>
          </w:tcPr>
          <w:p w14:paraId="761F6D8B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Develop core functionality</w:t>
            </w:r>
          </w:p>
          <w:p w14:paraId="014FDCD2" w14:textId="77777777" w:rsidR="00364DA0" w:rsidRDefault="00364D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2EBA641C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3F9F4E54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uild the platform and core features:</w:t>
            </w:r>
          </w:p>
          <w:p w14:paraId="5D8CC348" w14:textId="77777777" w:rsidR="0094670C" w:rsidRPr="00364DA0" w:rsidRDefault="004737B8" w:rsidP="00364DA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20"/>
                <w:szCs w:val="20"/>
              </w:rPr>
            </w:pPr>
            <w:r w:rsidRPr="00364DA0">
              <w:rPr>
                <w:sz w:val="20"/>
                <w:szCs w:val="20"/>
              </w:rPr>
              <w:t>User authentication</w:t>
            </w:r>
          </w:p>
          <w:p w14:paraId="7C2C8808" w14:textId="77777777" w:rsidR="0094670C" w:rsidRPr="00364DA0" w:rsidRDefault="004737B8" w:rsidP="00364DA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20"/>
                <w:szCs w:val="20"/>
              </w:rPr>
            </w:pPr>
            <w:r w:rsidRPr="00364DA0">
              <w:rPr>
                <w:sz w:val="20"/>
                <w:szCs w:val="20"/>
              </w:rPr>
              <w:t>Course creation and management</w:t>
            </w:r>
          </w:p>
          <w:p w14:paraId="536B83CE" w14:textId="77777777" w:rsidR="0094670C" w:rsidRPr="00364DA0" w:rsidRDefault="004737B8" w:rsidP="00364DA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20"/>
                <w:szCs w:val="20"/>
              </w:rPr>
            </w:pPr>
            <w:r w:rsidRPr="00364DA0">
              <w:rPr>
                <w:sz w:val="20"/>
                <w:szCs w:val="20"/>
              </w:rPr>
              <w:t>Content delivery</w:t>
            </w:r>
          </w:p>
          <w:p w14:paraId="5EAC5B10" w14:textId="77777777" w:rsidR="0094670C" w:rsidRPr="00364DA0" w:rsidRDefault="004737B8" w:rsidP="00364DA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20"/>
                <w:szCs w:val="20"/>
              </w:rPr>
            </w:pPr>
            <w:r w:rsidRPr="00364DA0">
              <w:rPr>
                <w:sz w:val="20"/>
                <w:szCs w:val="20"/>
              </w:rPr>
              <w:t>Progress tracking</w:t>
            </w:r>
          </w:p>
          <w:p w14:paraId="152E5DDD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ind w:left="720"/>
              <w:rPr>
                <w:sz w:val="20"/>
                <w:szCs w:val="20"/>
              </w:rPr>
            </w:pPr>
          </w:p>
        </w:tc>
        <w:tc>
          <w:tcPr>
            <w:tcW w:w="3506" w:type="dxa"/>
          </w:tcPr>
          <w:p w14:paraId="2ED3B417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User interface design</w:t>
            </w:r>
          </w:p>
          <w:p w14:paraId="0AB090CE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32AFD606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1EB27DF2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aft an intuitive and visually appealing interface that enhances the user experience. </w:t>
            </w:r>
          </w:p>
          <w:p w14:paraId="4096779E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</w:tc>
        <w:tc>
          <w:tcPr>
            <w:tcW w:w="3506" w:type="dxa"/>
          </w:tcPr>
          <w:p w14:paraId="6777C5E8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Data storage and retrieval</w:t>
            </w:r>
          </w:p>
          <w:p w14:paraId="78F0497E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35405C69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012608E2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Design and implement a robust database to store and manage user data, course content and analytics.</w:t>
            </w:r>
          </w:p>
        </w:tc>
        <w:tc>
          <w:tcPr>
            <w:tcW w:w="3506" w:type="dxa"/>
          </w:tcPr>
          <w:p w14:paraId="2B2F6653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Testing and quality assurance</w:t>
            </w:r>
          </w:p>
          <w:p w14:paraId="547535AD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2F9903AE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1C2EF37E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Thoroughly test all aspects of the platform, including functionality, usability, performance, security and compatibility across different browsers and devices.</w:t>
            </w:r>
          </w:p>
        </w:tc>
      </w:tr>
      <w:tr w:rsidR="0094670C" w14:paraId="0B70CD56" w14:textId="77777777">
        <w:trPr>
          <w:trHeight w:val="300"/>
        </w:trPr>
        <w:tc>
          <w:tcPr>
            <w:tcW w:w="3506" w:type="dxa"/>
          </w:tcPr>
          <w:p w14:paraId="40A5EA3F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User documentation</w:t>
            </w:r>
          </w:p>
          <w:p w14:paraId="38183B0B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149DEBC4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096A7EB8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Create comprehensive guides and tutorials to help users navigate and utilise the platform effectively.</w:t>
            </w:r>
          </w:p>
          <w:p w14:paraId="558C1B61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</w:p>
          <w:p w14:paraId="7B033D77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</w:p>
          <w:p w14:paraId="4659E748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</w:p>
          <w:p w14:paraId="020A821D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</w:p>
        </w:tc>
        <w:tc>
          <w:tcPr>
            <w:tcW w:w="3506" w:type="dxa"/>
          </w:tcPr>
          <w:p w14:paraId="682E348D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Gamification</w:t>
            </w:r>
          </w:p>
          <w:p w14:paraId="4FA2F0E5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390072B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escription: </w:t>
            </w:r>
          </w:p>
          <w:p w14:paraId="613D6AB6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 and implement engaging gamification elements to motivate and reward learners.</w:t>
            </w:r>
          </w:p>
        </w:tc>
        <w:tc>
          <w:tcPr>
            <w:tcW w:w="3506" w:type="dxa"/>
          </w:tcPr>
          <w:p w14:paraId="0C33A39C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Analytics dashboard</w:t>
            </w:r>
          </w:p>
          <w:p w14:paraId="341842D5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21C8B0D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2B34B1D9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uild a dashboard to provide educators with valuable insights into student performance and engagement.</w:t>
            </w:r>
          </w:p>
          <w:p w14:paraId="1F979CD6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506" w:type="dxa"/>
          </w:tcPr>
          <w:p w14:paraId="166890C4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: Personalised learning engine</w:t>
            </w:r>
          </w:p>
          <w:p w14:paraId="44866C92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73FFEDCF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:</w:t>
            </w:r>
          </w:p>
          <w:p w14:paraId="3C53170F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Develop an algorithm to recommend relevant courses and content based on student data.</w:t>
            </w:r>
          </w:p>
          <w:p w14:paraId="5AA873D6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</w:tbl>
    <w:p w14:paraId="018201A3" w14:textId="52434DB2" w:rsidR="0094670C" w:rsidRDefault="004737B8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tabs>
          <w:tab w:val="left" w:pos="2429"/>
        </w:tabs>
        <w:spacing w:before="240" w:after="200"/>
        <w:rPr>
          <w:b/>
          <w:color w:val="534C29"/>
          <w:sz w:val="40"/>
          <w:szCs w:val="40"/>
        </w:rPr>
      </w:pPr>
      <w:r>
        <w:rPr>
          <w:b/>
          <w:color w:val="534C29"/>
          <w:sz w:val="40"/>
          <w:szCs w:val="40"/>
        </w:rPr>
        <w:lastRenderedPageBreak/>
        <w:t>Team profiles</w:t>
      </w:r>
    </w:p>
    <w:tbl>
      <w:tblPr>
        <w:tblStyle w:val="a0"/>
        <w:tblW w:w="14008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02"/>
        <w:gridCol w:w="3502"/>
        <w:gridCol w:w="3502"/>
        <w:gridCol w:w="3502"/>
      </w:tblGrid>
      <w:tr w:rsidR="0094670C" w14:paraId="0B6A5E7D" w14:textId="77777777">
        <w:trPr>
          <w:trHeight w:val="300"/>
        </w:trPr>
        <w:tc>
          <w:tcPr>
            <w:tcW w:w="3502" w:type="dxa"/>
          </w:tcPr>
          <w:p w14:paraId="73856FD3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Alex Johnson</w:t>
            </w:r>
          </w:p>
          <w:p w14:paraId="611FF8E6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xperience: </w:t>
            </w:r>
          </w:p>
          <w:p w14:paraId="229C6FB1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years in software development.</w:t>
            </w:r>
          </w:p>
          <w:p w14:paraId="66758E7F" w14:textId="7B087CCD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icient in multiple programming languages</w:t>
            </w:r>
          </w:p>
          <w:p w14:paraId="46E89CFD" w14:textId="7D13A691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 debugging skills</w:t>
            </w:r>
          </w:p>
          <w:p w14:paraId="64DB839A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5454A826" w14:textId="75E9FC23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oring younger developers</w:t>
            </w:r>
          </w:p>
          <w:p w14:paraId="4EC3A7A6" w14:textId="2C7AC779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ull-time – £60/hour</w:t>
            </w:r>
          </w:p>
        </w:tc>
        <w:tc>
          <w:tcPr>
            <w:tcW w:w="3502" w:type="dxa"/>
          </w:tcPr>
          <w:p w14:paraId="4303701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Emi Patel</w:t>
            </w:r>
          </w:p>
          <w:p w14:paraId="75EFBB3B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:</w:t>
            </w:r>
          </w:p>
          <w:p w14:paraId="08EEABF7" w14:textId="7B65055F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cent Computer Science graduate</w:t>
            </w:r>
          </w:p>
          <w:p w14:paraId="4747DB00" w14:textId="6D8C0C70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iliar with basic programming concepts</w:t>
            </w:r>
          </w:p>
          <w:p w14:paraId="2AA978A7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4286567D" w14:textId="30C61981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ing as part of a team</w:t>
            </w:r>
          </w:p>
          <w:p w14:paraId="36B0DF9D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</w:p>
          <w:p w14:paraId="3A7F5A95" w14:textId="3ACD243C" w:rsidR="0094670C" w:rsidRDefault="004737B8">
            <w:pPr>
              <w:spacing w:before="80" w:after="80" w:line="259" w:lineRule="auto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ull-time – £45/hour</w:t>
            </w:r>
          </w:p>
        </w:tc>
        <w:tc>
          <w:tcPr>
            <w:tcW w:w="3502" w:type="dxa"/>
          </w:tcPr>
          <w:p w14:paraId="42C2EA1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e: </w:t>
            </w:r>
            <w:proofErr w:type="spellStart"/>
            <w:r>
              <w:rPr>
                <w:b/>
                <w:sz w:val="20"/>
                <w:szCs w:val="20"/>
              </w:rPr>
              <w:t>Daejun</w:t>
            </w:r>
            <w:proofErr w:type="spellEnd"/>
            <w:r>
              <w:rPr>
                <w:b/>
                <w:sz w:val="20"/>
                <w:szCs w:val="20"/>
              </w:rPr>
              <w:t xml:space="preserve"> Kim</w:t>
            </w:r>
          </w:p>
          <w:p w14:paraId="4A9B0D4E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xperience: </w:t>
            </w:r>
          </w:p>
          <w:p w14:paraId="395A55D5" w14:textId="6AF3D861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ckground in graphic design/UX</w:t>
            </w:r>
          </w:p>
          <w:p w14:paraId="599BA6D1" w14:textId="27C0DF20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icient in design tools</w:t>
            </w:r>
          </w:p>
          <w:p w14:paraId="435B82FB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28BCB5F8" w14:textId="2D3C9908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Creating visually appealing and user-friendly interfaces</w:t>
            </w:r>
          </w:p>
          <w:p w14:paraId="6A9DBC50" w14:textId="08C7898C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aborating with developers</w:t>
            </w:r>
          </w:p>
          <w:p w14:paraId="404E455E" w14:textId="69F477D4" w:rsidR="0094670C" w:rsidRDefault="004737B8">
            <w:pPr>
              <w:spacing w:before="80" w:after="80" w:line="259" w:lineRule="auto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rt-time – £30/hour</w:t>
            </w:r>
          </w:p>
        </w:tc>
        <w:tc>
          <w:tcPr>
            <w:tcW w:w="3502" w:type="dxa"/>
          </w:tcPr>
          <w:p w14:paraId="15C80E1A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Sima Lee</w:t>
            </w:r>
          </w:p>
          <w:p w14:paraId="36D1C4F3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:</w:t>
            </w:r>
          </w:p>
          <w:p w14:paraId="287D7F63" w14:textId="62A5F42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d working with databases and data structures</w:t>
            </w:r>
          </w:p>
          <w:p w14:paraId="718CBC06" w14:textId="13946AD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icient in data manipulation and visualisation tools</w:t>
            </w:r>
          </w:p>
          <w:p w14:paraId="3F1621D3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4F1C6801" w14:textId="0DCC9270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ting insight from data to inform decision-making</w:t>
            </w:r>
          </w:p>
          <w:p w14:paraId="0FCECBBA" w14:textId="7C1A8F27" w:rsidR="0094670C" w:rsidRDefault="004737B8">
            <w:pPr>
              <w:spacing w:before="80" w:after="80" w:line="259" w:lineRule="auto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ull-time – £50/hour</w:t>
            </w:r>
          </w:p>
        </w:tc>
      </w:tr>
      <w:tr w:rsidR="0094670C" w14:paraId="6EFF7807" w14:textId="77777777">
        <w:trPr>
          <w:trHeight w:val="300"/>
        </w:trPr>
        <w:tc>
          <w:tcPr>
            <w:tcW w:w="3502" w:type="dxa"/>
          </w:tcPr>
          <w:p w14:paraId="0AB79291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Chris Wilson</w:t>
            </w:r>
          </w:p>
          <w:p w14:paraId="3F7E7E2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:</w:t>
            </w:r>
          </w:p>
          <w:p w14:paraId="72BA377E" w14:textId="4D4259D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d in software testing/QA</w:t>
            </w:r>
          </w:p>
          <w:p w14:paraId="6CEFC5BF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45821CA8" w14:textId="057D7BA1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s that involve being detail-oriented and methodical</w:t>
            </w:r>
          </w:p>
          <w:p w14:paraId="2B924501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</w:p>
          <w:p w14:paraId="256E0763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091E3A82" w14:textId="39FC7FE5" w:rsidR="0094670C" w:rsidRDefault="004737B8">
            <w:pPr>
              <w:spacing w:before="80" w:after="80" w:line="259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ull-time – £40/hour</w:t>
            </w:r>
          </w:p>
          <w:p w14:paraId="67B74306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</w:tc>
        <w:tc>
          <w:tcPr>
            <w:tcW w:w="3502" w:type="dxa"/>
          </w:tcPr>
          <w:p w14:paraId="7C93270D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Janina Brown</w:t>
            </w:r>
          </w:p>
          <w:p w14:paraId="344E10D0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:</w:t>
            </w:r>
          </w:p>
          <w:p w14:paraId="31E7D567" w14:textId="0D0E89D4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Senior developer with extensive technical expertise</w:t>
            </w:r>
          </w:p>
          <w:p w14:paraId="25F2A217" w14:textId="01CA345B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d team leader</w:t>
            </w:r>
          </w:p>
          <w:p w14:paraId="684125BE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2651DE9D" w14:textId="45472C39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seeing projects to ensure they meet requirements</w:t>
            </w:r>
          </w:p>
          <w:p w14:paraId="2DD5F8CA" w14:textId="77777777" w:rsidR="0094670C" w:rsidRDefault="0094670C">
            <w:pPr>
              <w:spacing w:before="80" w:after="80" w:line="259" w:lineRule="auto"/>
              <w:jc w:val="center"/>
              <w:rPr>
                <w:sz w:val="20"/>
                <w:szCs w:val="20"/>
              </w:rPr>
            </w:pPr>
          </w:p>
          <w:p w14:paraId="04B6295D" w14:textId="56786425" w:rsidR="0094670C" w:rsidRDefault="004737B8">
            <w:pPr>
              <w:spacing w:before="80" w:after="80" w:line="259" w:lineRule="auto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ull-time – £75/hour</w:t>
            </w:r>
          </w:p>
        </w:tc>
        <w:tc>
          <w:tcPr>
            <w:tcW w:w="3502" w:type="dxa"/>
          </w:tcPr>
          <w:p w14:paraId="5B5D8F4E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Kevin Nguyen</w:t>
            </w:r>
          </w:p>
          <w:p w14:paraId="2F4F77DB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:</w:t>
            </w:r>
          </w:p>
          <w:p w14:paraId="16B5E234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e experience with front-end development (HTML, CSS, JavaScript)</w:t>
            </w:r>
          </w:p>
          <w:p w14:paraId="5AB3AFF8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ic understanding of UX</w:t>
            </w:r>
          </w:p>
          <w:p w14:paraId="3A72971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kes:</w:t>
            </w:r>
          </w:p>
          <w:p w14:paraId="591AE03C" w14:textId="63A6BD53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Working on visual aspects of projects</w:t>
            </w:r>
          </w:p>
          <w:p w14:paraId="7719554E" w14:textId="0EBA09D9" w:rsidR="0094670C" w:rsidRDefault="004737B8">
            <w:pPr>
              <w:spacing w:before="80" w:after="80" w:line="259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rt-time – £35/hour</w:t>
            </w:r>
          </w:p>
        </w:tc>
        <w:tc>
          <w:tcPr>
            <w:tcW w:w="3502" w:type="dxa"/>
          </w:tcPr>
          <w:p w14:paraId="21EA86AD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 [SUBCONTRACTOR]</w:t>
            </w:r>
          </w:p>
          <w:p w14:paraId="3D3D5FB5" w14:textId="77777777" w:rsidR="0094670C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rite the skills/experience you’re looking for below</w:t>
            </w:r>
          </w:p>
          <w:p w14:paraId="5D224A56" w14:textId="32FAB7E2" w:rsidR="0094670C" w:rsidRPr="00022E46" w:rsidRDefault="00473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:</w:t>
            </w:r>
          </w:p>
          <w:p w14:paraId="117C2DEB" w14:textId="77777777" w:rsidR="0094670C" w:rsidRDefault="009467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79164E8B" w14:textId="77777777" w:rsidR="00022E46" w:rsidRDefault="00022E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</w:p>
          <w:p w14:paraId="078AB2F1" w14:textId="3ECF18B6" w:rsidR="00022E46" w:rsidRPr="00022E46" w:rsidRDefault="00022E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br/>
            </w:r>
            <w:r w:rsidRPr="00022E46">
              <w:rPr>
                <w:b/>
                <w:sz w:val="20"/>
                <w:szCs w:val="20"/>
              </w:rPr>
              <w:t>Rate</w:t>
            </w:r>
            <w:r>
              <w:rPr>
                <w:b/>
                <w:sz w:val="20"/>
                <w:szCs w:val="20"/>
              </w:rPr>
              <w:t>: £90/hour</w:t>
            </w:r>
            <w:r>
              <w:rPr>
                <w:b/>
                <w:sz w:val="20"/>
                <w:szCs w:val="20"/>
              </w:rPr>
              <w:br/>
              <w:t xml:space="preserve">Contract Type: </w:t>
            </w:r>
            <w:r w:rsidRPr="00022E46">
              <w:rPr>
                <w:bCs/>
                <w:sz w:val="20"/>
                <w:szCs w:val="20"/>
              </w:rPr>
              <w:t>Fixed 40-hour contract for specific task</w:t>
            </w:r>
          </w:p>
        </w:tc>
      </w:tr>
    </w:tbl>
    <w:p w14:paraId="59AC9263" w14:textId="04416491" w:rsidR="0094670C" w:rsidRDefault="00425A9A" w:rsidP="00364DA0">
      <w:r w:rsidRPr="00425A9A">
        <w:t>Note that the subcontractor profile has a rate and contract type specified. This is to prompt students to weigh up the costs and benefits of hiring a highly specialised external resource versus upski</w:t>
      </w:r>
      <w:r w:rsidR="00ED2628">
        <w:t>ll</w:t>
      </w:r>
      <w:r w:rsidRPr="00425A9A">
        <w:t>ing an internal employee.</w:t>
      </w:r>
    </w:p>
    <w:sectPr w:rsidR="0094670C">
      <w:headerReference w:type="default" r:id="rId13"/>
      <w:footerReference w:type="default" r:id="rId14"/>
      <w:pgSz w:w="16838" w:h="11906" w:orient="landscape"/>
      <w:pgMar w:top="1247" w:right="1440" w:bottom="2127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EC694" w14:textId="77777777" w:rsidR="00D855F0" w:rsidRDefault="00D855F0">
      <w:pPr>
        <w:spacing w:after="0" w:line="240" w:lineRule="auto"/>
      </w:pPr>
      <w:r>
        <w:separator/>
      </w:r>
    </w:p>
  </w:endnote>
  <w:endnote w:type="continuationSeparator" w:id="0">
    <w:p w14:paraId="5AC5749C" w14:textId="77777777" w:rsidR="00D855F0" w:rsidRDefault="00D85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7B406AB5-7419-4EE0-84DE-367A024EBF8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85E90524-DD8E-4315-86D1-999AA15A946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58AD1F74-63C0-4247-B1F9-EA66AA11E5D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2C4C1" w14:textId="77777777" w:rsidR="0094670C" w:rsidRDefault="0094670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4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94670C" w14:paraId="209E2CF2" w14:textId="77777777">
      <w:tc>
        <w:tcPr>
          <w:tcW w:w="6508" w:type="dxa"/>
        </w:tcPr>
        <w:p w14:paraId="4EA2CD12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56A204C7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6F2F13E8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C1B9CDF" w14:textId="77777777" w:rsidR="0094670C" w:rsidRDefault="004737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A14A2" w14:textId="77777777" w:rsidR="0094670C" w:rsidRDefault="0094670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5"/>
      <w:tblW w:w="9016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962"/>
      <w:gridCol w:w="4054"/>
    </w:tblGrid>
    <w:tr w:rsidR="0094670C" w14:paraId="442C8FDE" w14:textId="77777777">
      <w:tc>
        <w:tcPr>
          <w:tcW w:w="9016" w:type="dxa"/>
          <w:gridSpan w:val="2"/>
          <w:tcBorders>
            <w:bottom w:val="nil"/>
          </w:tcBorders>
        </w:tcPr>
        <w:p w14:paraId="04C63D5B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94670C" w14:paraId="47960D8E" w14:textId="77777777">
      <w:tc>
        <w:tcPr>
          <w:tcW w:w="4962" w:type="dxa"/>
          <w:tcBorders>
            <w:top w:val="nil"/>
            <w:bottom w:val="single" w:sz="12" w:space="0" w:color="FFF5C4"/>
          </w:tcBorders>
        </w:tcPr>
        <w:p w14:paraId="7C98203F" w14:textId="6A42334A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781888" w:rsidRPr="00781888">
            <w:rPr>
              <w:sz w:val="20"/>
              <w:szCs w:val="20"/>
            </w:rPr>
            <w:t>January 2026</w:t>
          </w:r>
        </w:p>
      </w:tc>
      <w:tc>
        <w:tcPr>
          <w:tcW w:w="4054" w:type="dxa"/>
          <w:tcBorders>
            <w:top w:val="nil"/>
            <w:bottom w:val="single" w:sz="12" w:space="0" w:color="FFF5C4"/>
          </w:tcBorders>
          <w:vAlign w:val="bottom"/>
        </w:tcPr>
        <w:p w14:paraId="731A009A" w14:textId="5D2CC516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781888">
            <w:rPr>
              <w:sz w:val="18"/>
              <w:szCs w:val="18"/>
            </w:rPr>
            <w:t>6</w:t>
          </w:r>
        </w:p>
      </w:tc>
    </w:tr>
  </w:tbl>
  <w:p w14:paraId="6292D2EE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5B2E634" w14:textId="77777777" w:rsidR="0094670C" w:rsidRDefault="004737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022E46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C1545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40CE7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4DFAB73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6"/>
      <w:tblW w:w="13958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94670C" w14:paraId="00AB8106" w14:textId="77777777">
      <w:tc>
        <w:tcPr>
          <w:tcW w:w="13958" w:type="dxa"/>
          <w:gridSpan w:val="2"/>
          <w:tcBorders>
            <w:bottom w:val="nil"/>
          </w:tcBorders>
        </w:tcPr>
        <w:p w14:paraId="63C110B9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94670C" w14:paraId="1908E768" w14:textId="77777777">
      <w:tc>
        <w:tcPr>
          <w:tcW w:w="8121" w:type="dxa"/>
          <w:tcBorders>
            <w:top w:val="nil"/>
            <w:bottom w:val="single" w:sz="12" w:space="0" w:color="FFF5C4"/>
          </w:tcBorders>
        </w:tcPr>
        <w:p w14:paraId="4E81614D" w14:textId="7B1AE671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781888" w:rsidRPr="00781888">
            <w:rPr>
              <w:sz w:val="20"/>
              <w:szCs w:val="20"/>
            </w:rPr>
            <w:t>January 2026</w:t>
          </w:r>
        </w:p>
      </w:tc>
      <w:tc>
        <w:tcPr>
          <w:tcW w:w="5837" w:type="dxa"/>
          <w:tcBorders>
            <w:top w:val="nil"/>
            <w:bottom w:val="single" w:sz="12" w:space="0" w:color="FFF5C4"/>
          </w:tcBorders>
          <w:vAlign w:val="bottom"/>
        </w:tcPr>
        <w:p w14:paraId="547EA190" w14:textId="7F052AA1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781888">
            <w:rPr>
              <w:sz w:val="18"/>
              <w:szCs w:val="18"/>
            </w:rPr>
            <w:t>6</w:t>
          </w:r>
        </w:p>
      </w:tc>
    </w:tr>
  </w:tbl>
  <w:p w14:paraId="05A24F4F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EC94AF6" w14:textId="24D863FA" w:rsidR="0094670C" w:rsidRDefault="004737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022E46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1F40C" w14:textId="77777777" w:rsidR="00D855F0" w:rsidRDefault="00D855F0">
      <w:pPr>
        <w:spacing w:after="0" w:line="240" w:lineRule="auto"/>
      </w:pPr>
      <w:r>
        <w:separator/>
      </w:r>
    </w:p>
  </w:footnote>
  <w:footnote w:type="continuationSeparator" w:id="0">
    <w:p w14:paraId="0814426B" w14:textId="77777777" w:rsidR="00D855F0" w:rsidRDefault="00D85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F94A0" w14:textId="77777777" w:rsidR="0094670C" w:rsidRDefault="0094670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94670C" w14:paraId="5A28C518" w14:textId="77777777">
      <w:tc>
        <w:tcPr>
          <w:tcW w:w="1376" w:type="dxa"/>
        </w:tcPr>
        <w:p w14:paraId="10857F3E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2ED73ACA" wp14:editId="11F72756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6C6F3215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00E13131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691E0E92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D854B" w14:textId="77777777" w:rsidR="0094670C" w:rsidRDefault="0094670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2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94670C" w14:paraId="11F8E4C1" w14:textId="77777777">
      <w:tc>
        <w:tcPr>
          <w:tcW w:w="2127" w:type="dxa"/>
        </w:tcPr>
        <w:p w14:paraId="464F5C79" w14:textId="77777777" w:rsidR="0094670C" w:rsidRDefault="0094670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sozsbofql3u8" w:colFirst="0" w:colLast="0"/>
          <w:bookmarkEnd w:id="1"/>
        </w:p>
      </w:tc>
      <w:tc>
        <w:tcPr>
          <w:tcW w:w="6889" w:type="dxa"/>
        </w:tcPr>
        <w:p w14:paraId="6D9B59B5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roject planning</w:t>
          </w:r>
        </w:p>
        <w:p w14:paraId="7BCD6717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 Worksheet</w:t>
          </w:r>
        </w:p>
      </w:tc>
    </w:tr>
  </w:tbl>
  <w:p w14:paraId="146C7C49" w14:textId="77777777" w:rsidR="0094670C" w:rsidRDefault="004737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1ACBA73" wp14:editId="6A79AE0F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85374" w14:textId="77777777" w:rsidR="0094670C" w:rsidRDefault="0094670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42F0A" w14:textId="77777777" w:rsidR="0094670C" w:rsidRDefault="0094670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13980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850"/>
    </w:tblGrid>
    <w:tr w:rsidR="0094670C" w14:paraId="7E86A831" w14:textId="77777777">
      <w:tc>
        <w:tcPr>
          <w:tcW w:w="2130" w:type="dxa"/>
        </w:tcPr>
        <w:p w14:paraId="734D5730" w14:textId="77777777" w:rsidR="0094670C" w:rsidRDefault="0094670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1850" w:type="dxa"/>
        </w:tcPr>
        <w:p w14:paraId="7916D45B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roject planning</w:t>
          </w:r>
        </w:p>
        <w:p w14:paraId="7BDD9413" w14:textId="77777777" w:rsidR="0094670C" w:rsidRDefault="004737B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 Worksheet</w:t>
          </w:r>
        </w:p>
      </w:tc>
    </w:tr>
  </w:tbl>
  <w:p w14:paraId="0EEF536B" w14:textId="77777777" w:rsidR="0094670C" w:rsidRDefault="004737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59175EF2" wp14:editId="70A26086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43D68"/>
    <w:multiLevelType w:val="multilevel"/>
    <w:tmpl w:val="E878F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D3C34EA"/>
    <w:multiLevelType w:val="hybridMultilevel"/>
    <w:tmpl w:val="6C1C0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F0548F"/>
    <w:multiLevelType w:val="multilevel"/>
    <w:tmpl w:val="87F41F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CEA69F4"/>
    <w:multiLevelType w:val="hybridMultilevel"/>
    <w:tmpl w:val="EB6C3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71F2A"/>
    <w:multiLevelType w:val="multilevel"/>
    <w:tmpl w:val="AF90AA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7044E54"/>
    <w:multiLevelType w:val="hybridMultilevel"/>
    <w:tmpl w:val="78303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7035888">
    <w:abstractNumId w:val="2"/>
  </w:num>
  <w:num w:numId="2" w16cid:durableId="1278290008">
    <w:abstractNumId w:val="4"/>
  </w:num>
  <w:num w:numId="3" w16cid:durableId="1187713450">
    <w:abstractNumId w:val="0"/>
  </w:num>
  <w:num w:numId="4" w16cid:durableId="1064643458">
    <w:abstractNumId w:val="3"/>
  </w:num>
  <w:num w:numId="5" w16cid:durableId="1198082271">
    <w:abstractNumId w:val="5"/>
  </w:num>
  <w:num w:numId="6" w16cid:durableId="958530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wNzY0NTQytrQ0tzBR0lEKTi0uzszPAykwqgUAY1y5miwAAAA="/>
  </w:docVars>
  <w:rsids>
    <w:rsidRoot w:val="0094670C"/>
    <w:rsid w:val="00022E46"/>
    <w:rsid w:val="001406C7"/>
    <w:rsid w:val="00283163"/>
    <w:rsid w:val="00315FB4"/>
    <w:rsid w:val="003229F9"/>
    <w:rsid w:val="00364DA0"/>
    <w:rsid w:val="003A7D94"/>
    <w:rsid w:val="003F5461"/>
    <w:rsid w:val="00425A9A"/>
    <w:rsid w:val="004737B8"/>
    <w:rsid w:val="005C0F40"/>
    <w:rsid w:val="005C4D44"/>
    <w:rsid w:val="005E182B"/>
    <w:rsid w:val="00633E4B"/>
    <w:rsid w:val="00640103"/>
    <w:rsid w:val="006A5337"/>
    <w:rsid w:val="00781888"/>
    <w:rsid w:val="00856CCD"/>
    <w:rsid w:val="0094670C"/>
    <w:rsid w:val="00950CAF"/>
    <w:rsid w:val="009C7CF7"/>
    <w:rsid w:val="00B563D2"/>
    <w:rsid w:val="00B62BD7"/>
    <w:rsid w:val="00BF4925"/>
    <w:rsid w:val="00C60E0B"/>
    <w:rsid w:val="00CA7334"/>
    <w:rsid w:val="00CC11C0"/>
    <w:rsid w:val="00CD3D3C"/>
    <w:rsid w:val="00D855F0"/>
    <w:rsid w:val="00ED2628"/>
    <w:rsid w:val="00FE7E45"/>
    <w:rsid w:val="00FF155D"/>
    <w:rsid w:val="1893335D"/>
    <w:rsid w:val="2F6664EF"/>
    <w:rsid w:val="2F6A21A6"/>
    <w:rsid w:val="33B35AAF"/>
    <w:rsid w:val="363220F9"/>
    <w:rsid w:val="36861C09"/>
    <w:rsid w:val="36E5581D"/>
    <w:rsid w:val="45609BBE"/>
    <w:rsid w:val="59795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F12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425A9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4D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16883B-FE4B-439C-85A6-13010DF8809C}"/>
</file>

<file path=customXml/itemProps2.xml><?xml version="1.0" encoding="utf-8"?>
<ds:datastoreItem xmlns:ds="http://schemas.openxmlformats.org/officeDocument/2006/customXml" ds:itemID="{855D0603-C9A1-464F-B8D7-649352CC2666}"/>
</file>

<file path=customXml/itemProps3.xml><?xml version="1.0" encoding="utf-8"?>
<ds:datastoreItem xmlns:ds="http://schemas.openxmlformats.org/officeDocument/2006/customXml" ds:itemID="{AA3B234C-F11B-4E7B-903A-020910008E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1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19:00Z</dcterms:created>
  <dcterms:modified xsi:type="dcterms:W3CDTF">2025-12-2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